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5CDC" w:rsidRDefault="009273E5">
      <w:pPr>
        <w:pStyle w:val="Title"/>
      </w:pPr>
      <w:bookmarkStart w:id="0" w:name="_GoBack"/>
      <w:bookmarkEnd w:id="0"/>
      <w:r>
        <w:t>Parent and Provider Perceptions of Behavioral Healthcare in Pediatric Primary Care (PI: Andrew Riley; BDP2-262)</w:t>
      </w:r>
    </w:p>
    <w:p w:rsidR="00F35CDC" w:rsidRDefault="009273E5">
      <w:pPr>
        <w:pStyle w:val="Author"/>
      </w:pPr>
      <w:r>
        <w:t>Benjamin Chan (chanb@ohsu.edu)</w:t>
      </w:r>
    </w:p>
    <w:p w:rsidR="00F35CDC" w:rsidRDefault="009273E5">
      <w:pPr>
        <w:pStyle w:val="Date"/>
      </w:pPr>
      <w:r>
        <w:t>2018-07-05</w:t>
      </w:r>
    </w:p>
    <w:p w:rsidR="00F35CDC" w:rsidRDefault="009273E5">
      <w:pPr>
        <w:pStyle w:val="Heading1"/>
      </w:pPr>
      <w:bookmarkStart w:id="1" w:name="import-andrews-spss-data"/>
      <w:r>
        <w:t>Import Andrew’s SPSS data</w:t>
      </w:r>
      <w:bookmarkEnd w:id="1"/>
    </w:p>
    <w:p w:rsidR="00F35CDC" w:rsidRDefault="009273E5">
      <w:pPr>
        <w:pStyle w:val="FirstParagraph"/>
      </w:pPr>
      <w:r>
        <w:t>Map new names to variables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705"/>
        <w:gridCol w:w="2457"/>
      </w:tblGrid>
      <w:tr w:rsidR="00F35CDC" w:rsidTr="009C27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lastRenderedPageBreak/>
              <w:t>oldname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newnames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record_id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id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ng_span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languageSurvey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ren_totv_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totalChildren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oldest_middle_younges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birthOrder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sexv_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Sex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age_year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Ag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ethnicity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Ethnicity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racev_1___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RaceWhit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racev_1___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RaceAsian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racev_1___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RaceAfrAm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racev_1___4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RaceAIAN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racev_1___5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RaceNHPI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racev_1___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RaceOther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_racev_1___7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RaceNoResp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related_child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hildRelationship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Gender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sexv_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Sex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agev_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Ag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ethnicity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Ethnicity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race___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RaceWhit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race___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RaceAsian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race___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RaceAfrAm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race___4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RaceAIAN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race___5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RaceNHPI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race___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RaceOther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race___7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RaceNoResp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rital_statu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MaritalStatus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ing_situationv_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Situation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number_parent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sNumber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to_child_ratio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ChildRatio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zipcode_classification_combined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zipcodeClass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zipcod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zipcod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ommunity_typ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community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distanc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distanc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_educationv_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arentEducation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annual_incom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incom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interne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internet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tensity_raw_scor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tensity_raw_scor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tensity_T_scor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tensity_T_score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tensity_clinical_cutoff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tensity_clinical_cutoff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problem_raw_scor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problem_raw_score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problem_T_scor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problem_T_scor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problem_clinical_cutoff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problem_clinical_cutoff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Opp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Opp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at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att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Cond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Cond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P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P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R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R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WM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WM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SP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SP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H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HS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LC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LC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C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C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O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OS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NEG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NEG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nurturanc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nurturanc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n_clinical_cutoff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n_clinical_cutoff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lastRenderedPageBreak/>
              <w:t>SEPTI_disciplin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disciplin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d_clinical_cutoff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d_clinical_cutoff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play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play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p_clinical_cutoff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p_clinical_cutoff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routin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routine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r_clinical_cutoff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r_clinical_cutoff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total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total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total_clin_cutoff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total_clin_cutoff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Total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Total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CondEmo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CondEmot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DevHab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DevHab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2_To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2_Tot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Total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Total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BC3_PCPonly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PCPonly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Person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Person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Resourc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Resource</w:t>
            </w:r>
          </w:p>
        </w:tc>
      </w:tr>
    </w:tbl>
    <w:p w:rsidR="00F35CDC" w:rsidRDefault="009273E5">
      <w:pPr>
        <w:pStyle w:val="SourceCode"/>
      </w:pPr>
      <w:r>
        <w:rPr>
          <w:rStyle w:val="VerbatimChar"/>
        </w:rPr>
        <w:t>## Warning: package 'bindrcpp'</w:t>
      </w:r>
      <w:r>
        <w:rPr>
          <w:rStyle w:val="VerbatimChar"/>
        </w:rPr>
        <w:t xml:space="preserve"> was built under R version 3.4.4</w:t>
      </w:r>
    </w:p>
    <w:p w:rsidR="00F35CDC" w:rsidRDefault="009273E5">
      <w:pPr>
        <w:pStyle w:val="FirstParagraph"/>
      </w:pPr>
      <w:r>
        <w:t>Remove certain predictor variables:</w:t>
      </w:r>
    </w:p>
    <w:p w:rsidR="00F35CDC" w:rsidRDefault="009273E5">
      <w:pPr>
        <w:pStyle w:val="Compact"/>
        <w:numPr>
          <w:ilvl w:val="0"/>
          <w:numId w:val="3"/>
        </w:numPr>
      </w:pPr>
      <w:r>
        <w:t>Clinical cutoffs</w:t>
      </w:r>
    </w:p>
    <w:p w:rsidR="00F35CDC" w:rsidRDefault="009273E5">
      <w:pPr>
        <w:pStyle w:val="Compact"/>
        <w:numPr>
          <w:ilvl w:val="0"/>
          <w:numId w:val="3"/>
        </w:numPr>
      </w:pPr>
      <w:r>
        <w:t>Raw scores</w:t>
      </w:r>
    </w:p>
    <w:p w:rsidR="00F35CDC" w:rsidRDefault="009273E5">
      <w:pPr>
        <w:pStyle w:val="Compact"/>
        <w:numPr>
          <w:ilvl w:val="0"/>
          <w:numId w:val="3"/>
        </w:numPr>
      </w:pPr>
      <w:r>
        <w:t>Total scores</w:t>
      </w:r>
    </w:p>
    <w:p w:rsidR="00F35CDC" w:rsidRDefault="009273E5">
      <w:pPr>
        <w:pStyle w:val="SourceCode"/>
      </w:pPr>
      <w:r>
        <w:rPr>
          <w:rStyle w:val="VerbatimChar"/>
        </w:rPr>
        <w:t>##  [1] "ECBI_intensity_raw_score"       "ECBI_intensity_clinical_cutoff"</w:t>
      </w:r>
      <w:r>
        <w:br/>
      </w:r>
      <w:r>
        <w:rPr>
          <w:rStyle w:val="VerbatimChar"/>
        </w:rPr>
        <w:t>##  [3] "ECBI_problem_raw_score"         "ECBI_problem_clinical_cutoff"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[5] "SEPTI_n_clinical_cutoff"        "SEPTI_d_clinical_cutoff"       </w:t>
      </w:r>
      <w:r>
        <w:br/>
      </w:r>
      <w:r>
        <w:rPr>
          <w:rStyle w:val="VerbatimChar"/>
        </w:rPr>
        <w:t xml:space="preserve">##  [7] "SEPTI_p_clinical_cutoff"        "SEPTI_r_clinical_cutoff"       </w:t>
      </w:r>
      <w:r>
        <w:br/>
      </w:r>
      <w:r>
        <w:rPr>
          <w:rStyle w:val="VerbatimChar"/>
        </w:rPr>
        <w:t>##  [9] "SEPTI_total"                    "SEPTI_total_clin_cutoff"</w:t>
      </w:r>
    </w:p>
    <w:p w:rsidR="00F35CDC" w:rsidRDefault="009273E5">
      <w:pPr>
        <w:pStyle w:val="FirstParagraph"/>
      </w:pPr>
      <w:r>
        <w:t>Build analysis data set. Exclude if mi</w:t>
      </w:r>
      <w:r>
        <w:t xml:space="preserve">ssing any dependent variable, </w:t>
      </w:r>
      <w:r>
        <w:rPr>
          <w:rStyle w:val="VerbatimChar"/>
        </w:rPr>
        <w:t>PCB1_Total</w:t>
      </w:r>
      <w:r>
        <w:t xml:space="preserve">, </w:t>
      </w:r>
      <w:r>
        <w:rPr>
          <w:rStyle w:val="VerbatimChar"/>
        </w:rPr>
        <w:t>PCB2_Tot</w:t>
      </w:r>
      <w:r>
        <w:t xml:space="preserve">, </w:t>
      </w:r>
      <w:r>
        <w:rPr>
          <w:rStyle w:val="VerbatimChar"/>
        </w:rPr>
        <w:t>PCB3_Total</w:t>
      </w:r>
      <w:r>
        <w:t xml:space="preserve">. Exclude rows if there are a high proportion of row-wise </w:t>
      </w:r>
      <w:r>
        <w:rPr>
          <w:rStyle w:val="VerbatimChar"/>
        </w:rPr>
        <w:t>NA</w:t>
      </w:r>
      <w:r>
        <w:t>.</w:t>
      </w:r>
    </w:p>
    <w:p w:rsidR="00F35CDC" w:rsidRDefault="009273E5">
      <w:pPr>
        <w:pStyle w:val="SourceCode"/>
      </w:pPr>
      <w:r>
        <w:rPr>
          <w:rStyle w:val="VerbatimChar"/>
        </w:rPr>
        <w:t xml:space="preserve">##    PCB1_Total       PCB2_Tot       PCB3_Total   </w:t>
      </w:r>
      <w:r>
        <w:br/>
      </w:r>
      <w:r>
        <w:rPr>
          <w:rStyle w:val="VerbatimChar"/>
        </w:rPr>
        <w:t xml:space="preserve">##  Min.   :18.00   Min.   : 6.00   Min.   :15.00  </w:t>
      </w:r>
      <w:r>
        <w:br/>
      </w:r>
      <w:r>
        <w:rPr>
          <w:rStyle w:val="VerbatimChar"/>
        </w:rPr>
        <w:t>##  1st Qu.:58.00   1st Qu.:</w:t>
      </w:r>
      <w:r>
        <w:rPr>
          <w:rStyle w:val="VerbatimChar"/>
        </w:rPr>
        <w:t xml:space="preserve">22.00   1st Qu.:39.00  </w:t>
      </w:r>
      <w:r>
        <w:br/>
      </w:r>
      <w:r>
        <w:rPr>
          <w:rStyle w:val="VerbatimChar"/>
        </w:rPr>
        <w:t xml:space="preserve">##  Median :71.00   Median :25.00   Median :48.00  </w:t>
      </w:r>
      <w:r>
        <w:br/>
      </w:r>
      <w:r>
        <w:rPr>
          <w:rStyle w:val="VerbatimChar"/>
        </w:rPr>
        <w:t xml:space="preserve">##  Mean   :67.85   Mean   :24.53   Mean   :47.58  </w:t>
      </w:r>
      <w:r>
        <w:br/>
      </w:r>
      <w:r>
        <w:rPr>
          <w:rStyle w:val="VerbatimChar"/>
        </w:rPr>
        <w:t xml:space="preserve">##  3rd Qu.:81.00   3rd Qu.:28.00   3rd Qu.:57.00  </w:t>
      </w:r>
      <w:r>
        <w:br/>
      </w:r>
      <w:r>
        <w:rPr>
          <w:rStyle w:val="VerbatimChar"/>
        </w:rPr>
        <w:t>##  Max.   :90.00   Max.   :30.00   Max.   :75.00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978400" cy="2540000"/>
            <wp:effectExtent l="0" t="0" r="0" b="0"/>
            <wp:docPr id="1" name="Picture" descr="figures/flowChar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flowChar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figures/flowChart.png</w:t>
      </w:r>
    </w:p>
    <w:p w:rsidR="00F35CDC" w:rsidRDefault="009273E5">
      <w:pPr>
        <w:pStyle w:val="BodyText"/>
      </w:pPr>
      <w:hyperlink r:id="rId8">
        <w:r>
          <w:rPr>
            <w:rStyle w:val="Hyperlink"/>
          </w:rPr>
          <w:t>https://uc-r.github.io/hc_clustering</w:t>
        </w:r>
      </w:hyperlink>
      <w:r>
        <w:t xml:space="preserve"> </w:t>
      </w:r>
      <w:hyperlink r:id="rId9">
        <w:r>
          <w:rPr>
            <w:rStyle w:val="Hyperlink"/>
          </w:rPr>
          <w:t>http://www.sthda.com/english/wiki</w:t>
        </w:r>
        <w:r>
          <w:rPr>
            <w:rStyle w:val="Hyperlink"/>
          </w:rPr>
          <w:t>/factoextra-r-package-easy-multivariate-data-analyses-and-elegant-visualization</w:t>
        </w:r>
      </w:hyperlink>
    </w:p>
    <w:p w:rsidR="00F35CDC" w:rsidRDefault="009273E5">
      <w:pPr>
        <w:pStyle w:val="SourceCode"/>
      </w:pPr>
      <w:r>
        <w:rPr>
          <w:rStyle w:val="VerbatimChar"/>
        </w:rPr>
        <w:t>## Warning: package 'cluster' was built under R version 3.4.4</w:t>
      </w:r>
    </w:p>
    <w:p w:rsidR="00F35CDC" w:rsidRDefault="009273E5">
      <w:pPr>
        <w:pStyle w:val="SourceCode"/>
      </w:pPr>
      <w:r>
        <w:rPr>
          <w:rStyle w:val="VerbatimChar"/>
        </w:rPr>
        <w:t>## Warning: package 'ggdendro' was built under R version 3.4.4</w:t>
      </w:r>
    </w:p>
    <w:p w:rsidR="00F35CDC" w:rsidRDefault="009273E5">
      <w:pPr>
        <w:pStyle w:val="SourceCode"/>
      </w:pPr>
      <w:r>
        <w:rPr>
          <w:rStyle w:val="VerbatimChar"/>
        </w:rPr>
        <w:t xml:space="preserve">## Warning: package 'factoextra' was built under R </w:t>
      </w:r>
      <w:r>
        <w:rPr>
          <w:rStyle w:val="VerbatimChar"/>
        </w:rPr>
        <w:t>version 3.4.4</w:t>
      </w:r>
    </w:p>
    <w:p w:rsidR="00F35CDC" w:rsidRDefault="009273E5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F35CDC" w:rsidRDefault="009273E5">
      <w:pPr>
        <w:pStyle w:val="SourceCode"/>
      </w:pPr>
      <w:r>
        <w:rPr>
          <w:rStyle w:val="VerbatimChar"/>
        </w:rPr>
        <w:t>## Warning: package 'dendextend' was built under R version 3.4.4</w:t>
      </w:r>
    </w:p>
    <w:p w:rsidR="00F35CDC" w:rsidRDefault="009273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8.0</w:t>
      </w:r>
      <w:r>
        <w:br/>
      </w:r>
      <w:r>
        <w:rPr>
          <w:rStyle w:val="VerbatimChar"/>
        </w:rPr>
        <w:t>## Type citati</w:t>
      </w:r>
      <w:r>
        <w:rPr>
          <w:rStyle w:val="VerbatimChar"/>
        </w:rPr>
        <w:t>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</w:t>
      </w:r>
      <w:r>
        <w:rPr>
          <w:rStyle w:val="VerbatimChar"/>
        </w:rPr>
        <w:t>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:rsidR="00F35CDC" w:rsidRDefault="009273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:rsidR="00F35CDC" w:rsidRDefault="009273E5">
      <w:pPr>
        <w:pStyle w:val="SourceCode"/>
      </w:pPr>
      <w:r>
        <w:rPr>
          <w:rStyle w:val="VerbatimChar"/>
        </w:rPr>
        <w:t>## The following object is masked from 'package:ggdendr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heme_dendro</w:t>
      </w:r>
    </w:p>
    <w:p w:rsidR="00F35CDC" w:rsidRDefault="009273E5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:rsidR="00F35CDC" w:rsidRDefault="009273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package 'factoextra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boukadel Kassambara and Fabian </w:t>
      </w:r>
      <w:r>
        <w:rPr>
          <w:rStyle w:val="VerbatimChar"/>
        </w:rPr>
        <w:t>Mundt (2017). factoextra:</w:t>
      </w:r>
      <w:r>
        <w:br/>
      </w:r>
      <w:r>
        <w:rPr>
          <w:rStyle w:val="VerbatimChar"/>
        </w:rPr>
        <w:t>##   Extract and Visualize the Results of Multivariate Data Analyses.</w:t>
      </w:r>
      <w:r>
        <w:br/>
      </w:r>
      <w:r>
        <w:rPr>
          <w:rStyle w:val="VerbatimChar"/>
        </w:rPr>
        <w:t>##   R package version 1.0.5.</w:t>
      </w:r>
      <w:r>
        <w:br/>
      </w:r>
      <w:r>
        <w:rPr>
          <w:rStyle w:val="VerbatimChar"/>
        </w:rPr>
        <w:t>##   https://CRAN.R-project.org/package=factoext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fac</w:t>
      </w:r>
      <w:r>
        <w:rPr>
          <w:rStyle w:val="VerbatimChar"/>
        </w:rPr>
        <w:t>toextra: Extract and Visualize the Results of Multivariate Data Analyses},</w:t>
      </w:r>
      <w:r>
        <w:br/>
      </w:r>
      <w:r>
        <w:rPr>
          <w:rStyle w:val="VerbatimChar"/>
        </w:rPr>
        <w:t>##     author = {Alboukadel Kassambara and Fabian Mundt},</w:t>
      </w:r>
      <w:r>
        <w:br/>
      </w:r>
      <w:r>
        <w:rPr>
          <w:rStyle w:val="VerbatimChar"/>
        </w:rPr>
        <w:t>##     year = {2017},</w:t>
      </w:r>
      <w:r>
        <w:br/>
      </w:r>
      <w:r>
        <w:rPr>
          <w:rStyle w:val="VerbatimChar"/>
        </w:rPr>
        <w:t>##     note = {R package version 1.0.5},</w:t>
      </w:r>
      <w:r>
        <w:br/>
      </w:r>
      <w:r>
        <w:rPr>
          <w:rStyle w:val="VerbatimChar"/>
        </w:rPr>
        <w:t>##     url = {https://CRAN.R-project.org/package=factoextra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}</w:t>
      </w:r>
    </w:p>
    <w:p w:rsidR="00F35CDC" w:rsidRDefault="009273E5">
      <w:pPr>
        <w:pStyle w:val="SourceCode"/>
      </w:pPr>
      <w:r>
        <w:rPr>
          <w:rStyle w:val="VerbatimChar"/>
        </w:rPr>
        <w:t>## [1] 345  63</w:t>
      </w:r>
    </w:p>
    <w:p w:rsidR="00F35CDC" w:rsidRDefault="009273E5">
      <w:pPr>
        <w:pStyle w:val="SourceCode"/>
      </w:pPr>
      <w:r>
        <w:rPr>
          <w:rStyle w:val="VerbatimChar"/>
        </w:rPr>
        <w:t>## [1] 345  18</w:t>
      </w:r>
    </w:p>
    <w:p w:rsidR="00F35CDC" w:rsidRDefault="009273E5">
      <w:pPr>
        <w:pStyle w:val="SourceCode"/>
      </w:pPr>
      <w:r>
        <w:rPr>
          <w:rStyle w:val="VerbatimChar"/>
        </w:rPr>
        <w:t>## [1] 345   8</w:t>
      </w:r>
    </w:p>
    <w:p w:rsidR="00F35CDC" w:rsidRDefault="009273E5">
      <w:pPr>
        <w:pStyle w:val="SourceCode"/>
      </w:pPr>
      <w:r>
        <w:rPr>
          <w:rStyle w:val="VerbatimChar"/>
        </w:rPr>
        <w:t>## [1] 345  18</w:t>
      </w:r>
    </w:p>
    <w:p w:rsidR="00F35CDC" w:rsidRDefault="009273E5">
      <w:pPr>
        <w:pStyle w:val="SourceCode"/>
      </w:pPr>
      <w:r>
        <w:rPr>
          <w:rStyle w:val="VerbatimChar"/>
        </w:rPr>
        <w:t>## NULL</w:t>
      </w:r>
    </w:p>
    <w:p w:rsidR="00F35CDC" w:rsidRDefault="009273E5">
      <w:pPr>
        <w:pStyle w:val="Heading2"/>
      </w:pPr>
      <w:bookmarkStart w:id="2" w:name="k-means-clustering"/>
      <w:r>
        <w:lastRenderedPageBreak/>
        <w:t>K-means clustering</w:t>
      </w:r>
      <w:bookmarkEnd w:id="2"/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redictors_kme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kmean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redictors_kme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kmean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SourceCode"/>
      </w:pPr>
      <w:r>
        <w:rPr>
          <w:rStyle w:val="VerbatimChar"/>
        </w:rPr>
        <w:t>## Clustering k = 1,2,..., K.max (= 10): .. done</w:t>
      </w:r>
      <w:r>
        <w:br/>
      </w:r>
      <w:r>
        <w:rPr>
          <w:rStyle w:val="VerbatimChar"/>
        </w:rPr>
        <w:t>## Bootstrapping, b = 1,2,..., B (= 500)  [one "." per sample]:</w:t>
      </w:r>
      <w:r>
        <w:br/>
      </w:r>
      <w:r>
        <w:rPr>
          <w:rStyle w:val="VerbatimChar"/>
        </w:rPr>
        <w:t>## .........................................</w:t>
      </w:r>
      <w:r>
        <w:rPr>
          <w:rStyle w:val="VerbatimChar"/>
        </w:rPr>
        <w:t xml:space="preserve">......... 50 </w:t>
      </w:r>
      <w:r>
        <w:br/>
      </w:r>
      <w:r>
        <w:rPr>
          <w:rStyle w:val="VerbatimChar"/>
        </w:rPr>
        <w:t xml:space="preserve">## .................................................. 100 </w:t>
      </w:r>
      <w:r>
        <w:br/>
      </w:r>
      <w:r>
        <w:rPr>
          <w:rStyle w:val="VerbatimChar"/>
        </w:rPr>
        <w:t xml:space="preserve">## .................................................. 150 </w:t>
      </w:r>
      <w:r>
        <w:br/>
      </w:r>
      <w:r>
        <w:rPr>
          <w:rStyle w:val="VerbatimChar"/>
        </w:rPr>
        <w:t xml:space="preserve">## .................................................. 200 </w:t>
      </w:r>
      <w:r>
        <w:br/>
      </w:r>
      <w:r>
        <w:rPr>
          <w:rStyle w:val="VerbatimChar"/>
        </w:rPr>
        <w:t xml:space="preserve">## .................................................. 250 </w:t>
      </w:r>
      <w:r>
        <w:br/>
      </w:r>
      <w:r>
        <w:rPr>
          <w:rStyle w:val="VerbatimChar"/>
        </w:rPr>
        <w:t>## ...</w:t>
      </w:r>
      <w:r>
        <w:rPr>
          <w:rStyle w:val="VerbatimChar"/>
        </w:rPr>
        <w:t xml:space="preserve">............................................... 300 </w:t>
      </w:r>
      <w:r>
        <w:br/>
      </w:r>
      <w:r>
        <w:rPr>
          <w:rStyle w:val="VerbatimChar"/>
        </w:rPr>
        <w:t xml:space="preserve">## .................................................. 350 </w:t>
      </w:r>
      <w:r>
        <w:br/>
      </w:r>
      <w:r>
        <w:rPr>
          <w:rStyle w:val="VerbatimChar"/>
        </w:rPr>
        <w:t xml:space="preserve">## .................................................. 400 </w:t>
      </w:r>
      <w:r>
        <w:br/>
      </w:r>
      <w:r>
        <w:rPr>
          <w:rStyle w:val="VerbatimChar"/>
        </w:rPr>
        <w:t xml:space="preserve">## .................................................. 450 </w:t>
      </w:r>
      <w:r>
        <w:br/>
      </w:r>
      <w:r>
        <w:rPr>
          <w:rStyle w:val="VerbatimChar"/>
        </w:rPr>
        <w:t>## .................................................. 500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redictors_kme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kmeans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redictors_kmeans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206 139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redictors_kme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kmeans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redictors_kmeans</w:t>
      </w:r>
    </w:p>
    <w:p w:rsidR="00F35CDC" w:rsidRDefault="009273E5">
      <w:pPr>
        <w:pStyle w:val="SourceCode"/>
      </w:pPr>
      <w:r>
        <w:rPr>
          <w:rStyle w:val="VerbatimChar"/>
        </w:rPr>
        <w:t>## Within cluster sum of squares, cluster 1: 2116.72</w:t>
      </w:r>
      <w:r>
        <w:br/>
      </w:r>
      <w:r>
        <w:rPr>
          <w:rStyle w:val="VerbatimChar"/>
        </w:rPr>
        <w:t>## Within cluster sum of squares, cluster 2: 2638.50</w:t>
      </w:r>
    </w:p>
    <w:p w:rsidR="00F35CDC" w:rsidRDefault="009273E5">
      <w:pPr>
        <w:pStyle w:val="SourceCode"/>
      </w:pPr>
      <w:r>
        <w:rPr>
          <w:rStyle w:val="VerbatimChar"/>
        </w:rPr>
        <w:t>## Between SS / Total SS: 1436.78 / 6192.00 = 23.20%</w:t>
      </w:r>
    </w:p>
    <w:p w:rsidR="00F35CDC" w:rsidRDefault="009273E5">
      <w:pPr>
        <w:pStyle w:val="SourceCode"/>
      </w:pPr>
      <w:r>
        <w:rPr>
          <w:rStyle w:val="VerbatimChar"/>
        </w:rPr>
        <w:t>## Total within SS: 4755.2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990"/>
        <w:gridCol w:w="612"/>
        <w:gridCol w:w="612"/>
      </w:tblGrid>
      <w:tr w:rsidR="00F35CDC" w:rsidTr="009C27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F35CDC">
            <w:pPr>
              <w:pStyle w:val="Compact"/>
            </w:pP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2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tensity_T_scor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63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problem_T_scor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62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Opp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63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at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31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Cond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53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P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48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R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52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WM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50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SP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4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H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64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LC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54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C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4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O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8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NEG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71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nurturanc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9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disciplin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7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play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55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routin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1</w:t>
            </w:r>
          </w:p>
        </w:tc>
      </w:tr>
    </w:tbl>
    <w:p w:rsidR="00F35CDC" w:rsidRDefault="009273E5">
      <w:pPr>
        <w:pStyle w:val="Heading2"/>
      </w:pPr>
      <w:bookmarkStart w:id="3" w:name="partitioning-around-medoids-pam"/>
      <w:r>
        <w:t>Partitioning around medoids (PAM)</w:t>
      </w:r>
      <w:bookmarkEnd w:id="3"/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redictors_p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pam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redictors_p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pam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SourceCode"/>
      </w:pPr>
      <w:r>
        <w:rPr>
          <w:rStyle w:val="VerbatimChar"/>
        </w:rPr>
        <w:t>## Clustering k = 1,2,..., K.max (= 10): .. done</w:t>
      </w:r>
      <w:r>
        <w:br/>
      </w:r>
      <w:r>
        <w:rPr>
          <w:rStyle w:val="VerbatimChar"/>
        </w:rPr>
        <w:t>## Bootstrapping, b = 1,2,..., B (= 500)  [one "." per sample]:</w:t>
      </w:r>
      <w:r>
        <w:br/>
      </w:r>
      <w:r>
        <w:rPr>
          <w:rStyle w:val="VerbatimChar"/>
        </w:rPr>
        <w:t xml:space="preserve">## .................................................. 50 </w:t>
      </w:r>
      <w:r>
        <w:br/>
      </w:r>
      <w:r>
        <w:rPr>
          <w:rStyle w:val="VerbatimChar"/>
        </w:rPr>
        <w:t xml:space="preserve">## .................................................. 100 </w:t>
      </w:r>
      <w:r>
        <w:br/>
      </w:r>
      <w:r>
        <w:rPr>
          <w:rStyle w:val="VerbatimChar"/>
        </w:rPr>
        <w:t xml:space="preserve">## .................................................. 150 </w:t>
      </w:r>
      <w:r>
        <w:br/>
      </w:r>
      <w:r>
        <w:rPr>
          <w:rStyle w:val="VerbatimChar"/>
        </w:rPr>
        <w:t xml:space="preserve">## .................................................. 200 </w:t>
      </w:r>
      <w:r>
        <w:br/>
      </w:r>
      <w:r>
        <w:rPr>
          <w:rStyle w:val="VerbatimChar"/>
        </w:rPr>
        <w:t>## ..................</w:t>
      </w:r>
      <w:r>
        <w:rPr>
          <w:rStyle w:val="VerbatimChar"/>
        </w:rPr>
        <w:t xml:space="preserve">................................ 250 </w:t>
      </w:r>
      <w:r>
        <w:br/>
      </w:r>
      <w:r>
        <w:rPr>
          <w:rStyle w:val="VerbatimChar"/>
        </w:rPr>
        <w:t xml:space="preserve">## .................................................. 300 </w:t>
      </w:r>
      <w:r>
        <w:br/>
      </w:r>
      <w:r>
        <w:rPr>
          <w:rStyle w:val="VerbatimChar"/>
        </w:rPr>
        <w:t xml:space="preserve">## .................................................. 350 </w:t>
      </w:r>
      <w:r>
        <w:br/>
      </w:r>
      <w:r>
        <w:rPr>
          <w:rStyle w:val="VerbatimChar"/>
        </w:rPr>
        <w:t xml:space="preserve">## .................................................. 400 </w:t>
      </w:r>
      <w:r>
        <w:br/>
      </w:r>
      <w:r>
        <w:rPr>
          <w:rStyle w:val="VerbatimChar"/>
        </w:rPr>
        <w:t>## ......................................</w:t>
      </w:r>
      <w:r>
        <w:rPr>
          <w:rStyle w:val="VerbatimChar"/>
        </w:rPr>
        <w:t xml:space="preserve">............ 450 </w:t>
      </w:r>
      <w:r>
        <w:br/>
      </w:r>
      <w:r>
        <w:rPr>
          <w:rStyle w:val="VerbatimChar"/>
        </w:rPr>
        <w:t>## .................................................. 500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redictors_p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pam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redictors_pam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157 188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redictors_p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pam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redictors_pam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990"/>
        <w:gridCol w:w="964"/>
        <w:gridCol w:w="804"/>
        <w:gridCol w:w="977"/>
        <w:gridCol w:w="1111"/>
      </w:tblGrid>
      <w:tr w:rsidR="00F35CDC" w:rsidTr="009C27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lastRenderedPageBreak/>
              <w:t>siz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max_dis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av_dis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diameter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separation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57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41.80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4.97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65.4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6.16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8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23.9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1.4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36.8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6.16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F35CDC">
            <w:pPr>
              <w:pStyle w:val="Compact"/>
            </w:pP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32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298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tensity_T_scor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38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problem_T_scor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71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Opp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06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Inat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12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ECBI_Cond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39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P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77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R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7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WM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78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SP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97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H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42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LC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22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C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74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PO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95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MAPS_NEG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2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nurturanc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2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disciplin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1.24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90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play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1.1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82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SEPTI_routin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08</w:t>
            </w:r>
          </w:p>
        </w:tc>
      </w:tr>
    </w:tbl>
    <w:p w:rsidR="00F35CDC" w:rsidRDefault="009273E5">
      <w:pPr>
        <w:pStyle w:val="Heading2"/>
      </w:pPr>
      <w:r>
        <w:t>Agglomerative hierarchical clustering (AGNES)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redictors_agn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agne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redictors_agnes</w:t>
      </w:r>
    </w:p>
    <w:p w:rsidR="00F35CDC" w:rsidRDefault="009273E5">
      <w:pPr>
        <w:pStyle w:val="BodyText"/>
      </w:pPr>
      <w:r>
        <w:t>Correlation between cophenetic distance and the original distance is 0.417.</w:t>
      </w:r>
    </w:p>
    <w:p w:rsidR="00F35CDC" w:rsidRDefault="009273E5">
      <w:pPr>
        <w:pStyle w:val="BlockText"/>
      </w:pPr>
      <w:r>
        <w:t>The closer the value of the correlation coefficient is to 1, the more accurately the clustering solution reflects your data. Values above 0.75 are fe</w:t>
      </w:r>
      <w:r>
        <w:t>lt to be good.</w:t>
      </w:r>
    </w:p>
    <w:p w:rsidR="00F35CDC" w:rsidRDefault="009273E5">
      <w:pPr>
        <w:pStyle w:val="FirstParagraph"/>
      </w:pPr>
      <w:r>
        <w:t>Agglomerative coeffficient using the Ward method is 0.955.</w:t>
      </w:r>
    </w:p>
    <w:p w:rsidR="00F35CDC" w:rsidRDefault="009273E5">
      <w:pPr>
        <w:pStyle w:val="Heading3"/>
      </w:pPr>
      <w:bookmarkStart w:id="4" w:name="k-2-clusters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clusters</w:t>
      </w:r>
      <w:bookmarkEnd w:id="4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179          0.05</w:t>
      </w:r>
      <w:r>
        <w:br/>
      </w:r>
      <w:r>
        <w:rPr>
          <w:rStyle w:val="VerbatimChar"/>
        </w:rPr>
        <w:t>## 2       2  166          0.35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179 166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redictors_agnes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agnes_k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plot of chunk predictors_agnes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agnes_k2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lot of chunk predictors_agnes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agnes_k2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3"/>
      </w:pPr>
      <w:bookmarkStart w:id="5" w:name="k-3-clusters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3</m:t>
        </m:r>
      </m:oMath>
      <w:r>
        <w:t xml:space="preserve"> clusters</w:t>
      </w:r>
      <w:bookmarkEnd w:id="5"/>
    </w:p>
    <w:p w:rsidR="00F35CDC" w:rsidRDefault="009273E5">
      <w:pPr>
        <w:pStyle w:val="SourceCode"/>
      </w:pPr>
      <w:r>
        <w:rPr>
          <w:rStyle w:val="VerbatimChar"/>
        </w:rPr>
        <w:t>##   cluster size ave.sil.</w:t>
      </w:r>
      <w:r>
        <w:rPr>
          <w:rStyle w:val="VerbatimChar"/>
        </w:rPr>
        <w:t>width</w:t>
      </w:r>
      <w:r>
        <w:br/>
      </w:r>
      <w:r>
        <w:rPr>
          <w:rStyle w:val="VerbatimChar"/>
        </w:rPr>
        <w:t>## 1       1  142          0.06</w:t>
      </w:r>
      <w:r>
        <w:br/>
      </w:r>
      <w:r>
        <w:rPr>
          <w:rStyle w:val="VerbatimChar"/>
        </w:rPr>
        <w:t>## 2       2  166          0.26</w:t>
      </w:r>
      <w:r>
        <w:br/>
      </w:r>
      <w:r>
        <w:rPr>
          <w:rStyle w:val="VerbatimChar"/>
        </w:rPr>
        <w:t>## 3       3   37          0.14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142 166  37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plot of chunk predictors_agnes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agnes_k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plot of chunk predictors_agnes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agnes_k3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plot of chunk predictors_agnes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agnes_k3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2"/>
      </w:pPr>
      <w:bookmarkStart w:id="6" w:name="divisive-hierarchical-clustering-diana"/>
      <w:r>
        <w:lastRenderedPageBreak/>
        <w:t>Divisive hierarchical clustering (DIANA)</w:t>
      </w:r>
      <w:bookmarkEnd w:id="6"/>
    </w:p>
    <w:p w:rsidR="00F35CDC" w:rsidRDefault="009273E5">
      <w:pPr>
        <w:pStyle w:val="CaptionedFigure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7" name="Picture" descr="plot of chunk predictors_dian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redictors_diana</w:t>
      </w:r>
    </w:p>
    <w:p w:rsidR="00F35CDC" w:rsidRDefault="009273E5">
      <w:pPr>
        <w:pStyle w:val="BodyText"/>
      </w:pPr>
      <w:r>
        <w:t>Divisive coefficient is 0.853.</w:t>
      </w:r>
    </w:p>
    <w:p w:rsidR="00F35CDC" w:rsidRDefault="009273E5">
      <w:pPr>
        <w:pStyle w:val="Heading3"/>
      </w:pPr>
      <w:bookmarkStart w:id="7" w:name="k-2-clusters-1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clus</w:t>
      </w:r>
      <w:r>
        <w:t>ters</w:t>
      </w:r>
      <w:bookmarkEnd w:id="7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297          0.38</w:t>
      </w:r>
      <w:r>
        <w:br/>
      </w:r>
      <w:r>
        <w:rPr>
          <w:rStyle w:val="VerbatimChar"/>
        </w:rPr>
        <w:t>## 2       2   48          0.19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297  48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plot of chunk predictors_diana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plot of chunk predictors_diana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2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plot of chunk predictors_diana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2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3"/>
      </w:pPr>
      <w:bookmarkStart w:id="8" w:name="k-3-clusters-1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3</m:t>
        </m:r>
      </m:oMath>
      <w:r>
        <w:t xml:space="preserve"> clusters</w:t>
      </w:r>
      <w:bookmarkEnd w:id="8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297          0.36</w:t>
      </w:r>
      <w:r>
        <w:br/>
      </w:r>
      <w:r>
        <w:rPr>
          <w:rStyle w:val="VerbatimChar"/>
        </w:rPr>
        <w:t>## 2       2   45          0.23</w:t>
      </w:r>
      <w:r>
        <w:br/>
      </w:r>
      <w:r>
        <w:rPr>
          <w:rStyle w:val="VerbatimChar"/>
        </w:rPr>
        <w:t>## 3       3    3          0.28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297  45   3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plot of chunk predictors_diana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plot of chunk predictors_diana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3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plot of chunk predictors_diana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3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3"/>
      </w:pPr>
      <w:bookmarkStart w:id="9" w:name="k-4-clusters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4</m:t>
        </m:r>
      </m:oMath>
      <w:r>
        <w:t xml:space="preserve"> clusters</w:t>
      </w:r>
      <w:bookmarkEnd w:id="9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297          0.29</w:t>
      </w:r>
      <w:r>
        <w:br/>
      </w:r>
      <w:r>
        <w:rPr>
          <w:rStyle w:val="VerbatimChar"/>
        </w:rPr>
        <w:t>## 2       2   26          0.16</w:t>
      </w:r>
      <w:r>
        <w:br/>
      </w:r>
      <w:r>
        <w:rPr>
          <w:rStyle w:val="VerbatimChar"/>
        </w:rPr>
        <w:t>## 3       3    3          0.20</w:t>
      </w:r>
      <w:r>
        <w:br/>
      </w:r>
      <w:r>
        <w:rPr>
          <w:rStyle w:val="VerbatimChar"/>
        </w:rPr>
        <w:t>## 4       4   19          0.21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>## 297  26   3  19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 descr="plot of chunk predictors_diana_k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 descr="plot of chunk predictors_diana_k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4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6" name="Picture" descr="plot of chunk predictors_diana_k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4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3"/>
      </w:pPr>
      <w:bookmarkStart w:id="10" w:name="k-5-clusters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5</m:t>
        </m:r>
      </m:oMath>
      <w:r>
        <w:t xml:space="preserve"> clusters</w:t>
      </w:r>
      <w:bookmarkEnd w:id="10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108          0.09</w:t>
      </w:r>
      <w:r>
        <w:br/>
      </w:r>
      <w:r>
        <w:rPr>
          <w:rStyle w:val="VerbatimChar"/>
        </w:rPr>
        <w:t>## 2       2  189          0.22</w:t>
      </w:r>
      <w:r>
        <w:br/>
      </w:r>
      <w:r>
        <w:rPr>
          <w:rStyle w:val="VerbatimChar"/>
        </w:rPr>
        <w:t>## 3       3   26          0.08</w:t>
      </w:r>
      <w:r>
        <w:br/>
      </w:r>
      <w:r>
        <w:rPr>
          <w:rStyle w:val="VerbatimChar"/>
        </w:rPr>
        <w:t>## 4       4    3          0.20</w:t>
      </w:r>
      <w:r>
        <w:br/>
      </w:r>
      <w:r>
        <w:rPr>
          <w:rStyle w:val="VerbatimChar"/>
        </w:rPr>
        <w:t>## 5       5   19          0.20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1   2   3   4   5 </w:t>
      </w:r>
      <w:r>
        <w:br/>
      </w:r>
      <w:r>
        <w:rPr>
          <w:rStyle w:val="VerbatimChar"/>
        </w:rPr>
        <w:t>## 108 189  26   3  19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 descr="plot of chunk predictors_diana_k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5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8" name="Picture" descr="plot of chunk predictors_diana_k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5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9" name="Picture" descr="plot of chunk predictors_diana_k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diana_k5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2"/>
      </w:pPr>
      <w:bookmarkStart w:id="11" w:name="compare"/>
      <w:r>
        <w:t>Compare</w:t>
      </w:r>
      <w:bookmarkEnd w:id="11"/>
    </w:p>
    <w:p w:rsidR="00F35CDC" w:rsidRDefault="009273E5">
      <w:pPr>
        <w:pStyle w:val="FirstParagraph"/>
      </w:pPr>
      <w:r>
        <w:t xml:space="preserve">Comparison between </w:t>
      </w:r>
      <w:r>
        <w:rPr>
          <w:rStyle w:val="VerbatimChar"/>
        </w:rPr>
        <w:t>agnes</w:t>
      </w:r>
      <w:r>
        <w:t xml:space="preserve"> and </w:t>
      </w:r>
      <w:r>
        <w:rPr>
          <w:rStyle w:val="VerbatimChar"/>
        </w:rPr>
        <w:t>diana</w:t>
      </w:r>
      <w:r>
        <w:t xml:space="preserve"> doesn’t give much insight.</w:t>
      </w:r>
    </w:p>
    <w:p w:rsidR="00F35CDC" w:rsidRDefault="009273E5">
      <w:pPr>
        <w:pStyle w:val="BodyText"/>
      </w:pPr>
      <w:r>
        <w:rPr>
          <w:i/>
        </w:rPr>
        <w:t>Do not evaluate</w:t>
      </w:r>
    </w:p>
    <w:p w:rsidR="00F35CDC" w:rsidRDefault="009273E5">
      <w:pPr>
        <w:pStyle w:val="Heading2"/>
      </w:pPr>
      <w:bookmarkStart w:id="12" w:name="final-cluster-identification"/>
      <w:r>
        <w:t>Final cluster identification</w:t>
      </w:r>
      <w:bookmarkEnd w:id="12"/>
    </w:p>
    <w:p w:rsidR="00F35CDC" w:rsidRDefault="009273E5">
      <w:pPr>
        <w:pStyle w:val="FirstParagraph"/>
      </w:pPr>
      <w:r>
        <w:t xml:space="preserve">Use DIANA,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3</m:t>
        </m:r>
      </m:oMath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297  45   3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0" name="Picture" descr="plot of chunk predictors_final_cluste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final_clustering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1" name="Picture" descr="plot of chunk predictors_final_cluste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final_clustering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2" name="Picture" descr="plot of chunk predictors_final_cluste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ors_final_clustering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BodyText"/>
      </w:pPr>
      <w:hyperlink r:id="rId38">
        <w:r>
          <w:rPr>
            <w:rStyle w:val="Hyperlink"/>
          </w:rPr>
          <w:t>https://uc-r.github.io/hc_clustering</w:t>
        </w:r>
      </w:hyperlink>
      <w:r>
        <w:t xml:space="preserve"> </w:t>
      </w:r>
      <w:hyperlink r:id="rId39">
        <w:r>
          <w:rPr>
            <w:rStyle w:val="Hyperlink"/>
          </w:rPr>
          <w:t>http://www.sthda.com/english/wiki</w:t>
        </w:r>
        <w:r>
          <w:rPr>
            <w:rStyle w:val="Hyperlink"/>
          </w:rPr>
          <w:t>/factoextra-r-package-easy-multivariate-data-analyses-and-elegant-visualization</w:t>
        </w:r>
      </w:hyperlink>
    </w:p>
    <w:p w:rsidR="00F35CDC" w:rsidRDefault="009273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package 'factoextra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lboukadel Kassambara and Fabian Mundt (2017). factoextra:</w:t>
      </w:r>
      <w:r>
        <w:br/>
      </w:r>
      <w:r>
        <w:rPr>
          <w:rStyle w:val="VerbatimChar"/>
        </w:rPr>
        <w:t>##   Extract and Visualize the Results of Multivari</w:t>
      </w:r>
      <w:r>
        <w:rPr>
          <w:rStyle w:val="VerbatimChar"/>
        </w:rPr>
        <w:t>ate Data Analyses.</w:t>
      </w:r>
      <w:r>
        <w:br/>
      </w:r>
      <w:r>
        <w:rPr>
          <w:rStyle w:val="VerbatimChar"/>
        </w:rPr>
        <w:t>##   R package version 1.0.5.</w:t>
      </w:r>
      <w:r>
        <w:br/>
      </w:r>
      <w:r>
        <w:rPr>
          <w:rStyle w:val="VerbatimChar"/>
        </w:rPr>
        <w:t>##   https://CRAN.R-project.org/package=factoext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factoextra: Extract and Visualize the Results of Multivariate Data Analyses}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author = {Alboukadel Kassambara and Fabian Mundt},</w:t>
      </w:r>
      <w:r>
        <w:br/>
      </w:r>
      <w:r>
        <w:rPr>
          <w:rStyle w:val="VerbatimChar"/>
        </w:rPr>
        <w:t>##     year = {2017},</w:t>
      </w:r>
      <w:r>
        <w:br/>
      </w:r>
      <w:r>
        <w:rPr>
          <w:rStyle w:val="VerbatimChar"/>
        </w:rPr>
        <w:lastRenderedPageBreak/>
        <w:t>##     note = {R package version 1.0.5},</w:t>
      </w:r>
      <w:r>
        <w:br/>
      </w:r>
      <w:r>
        <w:rPr>
          <w:rStyle w:val="VerbatimChar"/>
        </w:rPr>
        <w:t>##     url = {https://CRAN.R-project.org/package=factoextra},</w:t>
      </w:r>
      <w:r>
        <w:br/>
      </w:r>
      <w:r>
        <w:rPr>
          <w:rStyle w:val="VerbatimChar"/>
        </w:rPr>
        <w:t>##   }</w:t>
      </w:r>
    </w:p>
    <w:p w:rsidR="00F35CDC" w:rsidRDefault="009273E5">
      <w:pPr>
        <w:pStyle w:val="SourceCode"/>
      </w:pPr>
      <w:r>
        <w:rPr>
          <w:rStyle w:val="VerbatimChar"/>
        </w:rPr>
        <w:t>## [1] 345  63</w:t>
      </w:r>
    </w:p>
    <w:p w:rsidR="00F35CDC" w:rsidRDefault="009273E5">
      <w:pPr>
        <w:pStyle w:val="SourceCode"/>
      </w:pPr>
      <w:r>
        <w:rPr>
          <w:rStyle w:val="VerbatimChar"/>
        </w:rPr>
        <w:t>## [1] 345  54</w:t>
      </w:r>
    </w:p>
    <w:p w:rsidR="00F35CDC" w:rsidRDefault="009273E5">
      <w:pPr>
        <w:pStyle w:val="SourceCode"/>
      </w:pPr>
      <w:r>
        <w:rPr>
          <w:rStyle w:val="VerbatimChar"/>
        </w:rPr>
        <w:t>## [1] 345   6</w:t>
      </w:r>
    </w:p>
    <w:p w:rsidR="00F35CDC" w:rsidRDefault="009273E5">
      <w:pPr>
        <w:pStyle w:val="SourceCode"/>
      </w:pPr>
      <w:r>
        <w:rPr>
          <w:rStyle w:val="VerbatimChar"/>
        </w:rPr>
        <w:t>## [1] 345   6</w:t>
      </w:r>
    </w:p>
    <w:p w:rsidR="00F35CDC" w:rsidRDefault="009273E5">
      <w:pPr>
        <w:pStyle w:val="SourceCode"/>
      </w:pPr>
      <w:r>
        <w:rPr>
          <w:rStyle w:val="VerbatimChar"/>
        </w:rPr>
        <w:t>## NULL</w:t>
      </w:r>
    </w:p>
    <w:p w:rsidR="00F35CDC" w:rsidRDefault="009273E5">
      <w:pPr>
        <w:pStyle w:val="Heading2"/>
      </w:pPr>
      <w:bookmarkStart w:id="13" w:name="k-means-clustering-1"/>
      <w:r>
        <w:lastRenderedPageBreak/>
        <w:t>K-means clustering</w:t>
      </w:r>
      <w:bookmarkEnd w:id="13"/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3" name="Picture" descr="plot of chunk PCB_kme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kmeans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4" name="Picture" descr="plot of chunk PCB_kme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kmeans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SourceCode"/>
      </w:pPr>
      <w:r>
        <w:rPr>
          <w:rStyle w:val="VerbatimChar"/>
        </w:rPr>
        <w:t>## Clustering k = 1,2,..., K.max (= 10): .. done</w:t>
      </w:r>
      <w:r>
        <w:br/>
      </w:r>
      <w:r>
        <w:rPr>
          <w:rStyle w:val="VerbatimChar"/>
        </w:rPr>
        <w:t>## Bootstrapping, b = 1,2,..., B (= 500)  [one "." per sample]:</w:t>
      </w:r>
      <w:r>
        <w:br/>
      </w:r>
      <w:r>
        <w:rPr>
          <w:rStyle w:val="VerbatimChar"/>
        </w:rPr>
        <w:t xml:space="preserve">## .................................................. 50 </w:t>
      </w:r>
      <w:r>
        <w:br/>
      </w:r>
      <w:r>
        <w:rPr>
          <w:rStyle w:val="VerbatimChar"/>
        </w:rPr>
        <w:t xml:space="preserve">## .................................................. 100 </w:t>
      </w:r>
      <w:r>
        <w:br/>
      </w:r>
      <w:r>
        <w:rPr>
          <w:rStyle w:val="VerbatimChar"/>
        </w:rPr>
        <w:t>## .</w:t>
      </w:r>
      <w:r>
        <w:rPr>
          <w:rStyle w:val="VerbatimChar"/>
        </w:rPr>
        <w:t xml:space="preserve">................................................. 150 </w:t>
      </w:r>
      <w:r>
        <w:br/>
      </w:r>
      <w:r>
        <w:rPr>
          <w:rStyle w:val="VerbatimChar"/>
        </w:rPr>
        <w:t xml:space="preserve">## .................................................. 200 </w:t>
      </w:r>
      <w:r>
        <w:br/>
      </w:r>
      <w:r>
        <w:rPr>
          <w:rStyle w:val="VerbatimChar"/>
        </w:rPr>
        <w:t xml:space="preserve">## .................................................. 250 </w:t>
      </w:r>
      <w:r>
        <w:br/>
      </w:r>
      <w:r>
        <w:rPr>
          <w:rStyle w:val="VerbatimChar"/>
        </w:rPr>
        <w:t xml:space="preserve">## .................................................. 300 </w:t>
      </w:r>
      <w:r>
        <w:br/>
      </w:r>
      <w:r>
        <w:rPr>
          <w:rStyle w:val="VerbatimChar"/>
        </w:rPr>
        <w:t>## .....................</w:t>
      </w:r>
      <w:r>
        <w:rPr>
          <w:rStyle w:val="VerbatimChar"/>
        </w:rPr>
        <w:t xml:space="preserve">............................. 350 </w:t>
      </w:r>
      <w:r>
        <w:br/>
      </w:r>
      <w:r>
        <w:rPr>
          <w:rStyle w:val="VerbatimChar"/>
        </w:rPr>
        <w:t xml:space="preserve">## .................................................. 400 </w:t>
      </w:r>
      <w:r>
        <w:br/>
      </w:r>
      <w:r>
        <w:rPr>
          <w:rStyle w:val="VerbatimChar"/>
        </w:rPr>
        <w:t xml:space="preserve">## .................................................. 450 </w:t>
      </w:r>
      <w:r>
        <w:br/>
      </w:r>
      <w:r>
        <w:rPr>
          <w:rStyle w:val="VerbatimChar"/>
        </w:rPr>
        <w:t>## .................................................. 500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5" name="Picture" descr="plot of chunk PCB_kme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kmeans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CB_kmeans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>## 67 96 19 76 87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6" name="Picture" descr="plot of chunk PCB_kme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kmeans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CB_kmeans</w:t>
      </w:r>
    </w:p>
    <w:p w:rsidR="00F35CDC" w:rsidRDefault="009273E5">
      <w:pPr>
        <w:pStyle w:val="SourceCode"/>
      </w:pPr>
      <w:r>
        <w:rPr>
          <w:rStyle w:val="VerbatimChar"/>
        </w:rPr>
        <w:t>## Within cluster sum of squares, cluster 1: 232.49</w:t>
      </w:r>
      <w:r>
        <w:br/>
      </w:r>
      <w:r>
        <w:rPr>
          <w:rStyle w:val="VerbatimChar"/>
        </w:rPr>
        <w:t>## Within cluster sum of squares, cluster 2: 231.94</w:t>
      </w:r>
      <w:r>
        <w:br/>
      </w:r>
      <w:r>
        <w:rPr>
          <w:rStyle w:val="VerbatimChar"/>
        </w:rPr>
        <w:t>## Within cluster sum of squares, cluster 3: 72.29</w:t>
      </w:r>
      <w:r>
        <w:br/>
      </w:r>
      <w:r>
        <w:rPr>
          <w:rStyle w:val="VerbatimChar"/>
        </w:rPr>
        <w:t>## Within cluster sum of squares, cluster 4: 122.39</w:t>
      </w:r>
      <w:r>
        <w:br/>
      </w:r>
      <w:r>
        <w:rPr>
          <w:rStyle w:val="VerbatimChar"/>
        </w:rPr>
        <w:t>## Within cluster sum of squares, cluster 5: 237.95</w:t>
      </w:r>
    </w:p>
    <w:p w:rsidR="00F35CDC" w:rsidRDefault="009273E5">
      <w:pPr>
        <w:pStyle w:val="SourceCode"/>
      </w:pPr>
      <w:r>
        <w:rPr>
          <w:rStyle w:val="VerbatimChar"/>
        </w:rPr>
        <w:t>## Between SS / Total SS: 1166.94 / 2064.00 = 56.54%</w:t>
      </w:r>
    </w:p>
    <w:p w:rsidR="00F35CDC" w:rsidRDefault="009273E5">
      <w:pPr>
        <w:pStyle w:val="SourceCode"/>
      </w:pPr>
      <w:r>
        <w:rPr>
          <w:rStyle w:val="VerbatimChar"/>
        </w:rPr>
        <w:t>## Total within SS: 897.06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503"/>
        <w:gridCol w:w="612"/>
        <w:gridCol w:w="612"/>
        <w:gridCol w:w="612"/>
        <w:gridCol w:w="552"/>
        <w:gridCol w:w="612"/>
      </w:tblGrid>
      <w:tr w:rsidR="00F35CDC" w:rsidTr="009C27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F35CDC">
            <w:pPr>
              <w:pStyle w:val="Compact"/>
            </w:pP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5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CondEmo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1.0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1.9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53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DevHab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1.00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2.0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53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2_To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26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PCPonly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2.1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38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Person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1.4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44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Resourc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1.1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4</w:t>
            </w:r>
          </w:p>
        </w:tc>
      </w:tr>
    </w:tbl>
    <w:p w:rsidR="00F35CDC" w:rsidRDefault="009273E5">
      <w:pPr>
        <w:pStyle w:val="Heading2"/>
      </w:pPr>
      <w:bookmarkStart w:id="14" w:name="partitioning-around-medoids-pam-1"/>
      <w:r>
        <w:t>Partitioning around medoids (PAM)</w:t>
      </w:r>
      <w:bookmarkEnd w:id="14"/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7" name="Picture" descr="plot of chunk PCB_p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pam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8" name="Picture" descr="plot of chunk PCB_p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pam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SourceCode"/>
      </w:pPr>
      <w:r>
        <w:rPr>
          <w:rStyle w:val="VerbatimChar"/>
        </w:rPr>
        <w:t>## Clustering k = 1,2,..., K.max (= 10): .. done</w:t>
      </w:r>
      <w:r>
        <w:br/>
      </w:r>
      <w:r>
        <w:rPr>
          <w:rStyle w:val="VerbatimChar"/>
        </w:rPr>
        <w:t>## Bootstrapping, b = 1,2,..., B (= 500)  [one "." per sample]:</w:t>
      </w:r>
      <w:r>
        <w:br/>
      </w:r>
      <w:r>
        <w:rPr>
          <w:rStyle w:val="VerbatimChar"/>
        </w:rPr>
        <w:t xml:space="preserve">## .................................................. 50 </w:t>
      </w:r>
      <w:r>
        <w:br/>
      </w:r>
      <w:r>
        <w:rPr>
          <w:rStyle w:val="VerbatimChar"/>
        </w:rPr>
        <w:t xml:space="preserve">## .................................................. 100 </w:t>
      </w:r>
      <w:r>
        <w:br/>
      </w:r>
      <w:r>
        <w:rPr>
          <w:rStyle w:val="VerbatimChar"/>
        </w:rPr>
        <w:t>## .......................</w:t>
      </w:r>
      <w:r>
        <w:rPr>
          <w:rStyle w:val="VerbatimChar"/>
        </w:rPr>
        <w:t xml:space="preserve">........................... 150 </w:t>
      </w:r>
      <w:r>
        <w:br/>
      </w:r>
      <w:r>
        <w:rPr>
          <w:rStyle w:val="VerbatimChar"/>
        </w:rPr>
        <w:t xml:space="preserve">## .................................................. 200 </w:t>
      </w:r>
      <w:r>
        <w:br/>
      </w:r>
      <w:r>
        <w:rPr>
          <w:rStyle w:val="VerbatimChar"/>
        </w:rPr>
        <w:t xml:space="preserve">## .................................................. 250 </w:t>
      </w:r>
      <w:r>
        <w:br/>
      </w:r>
      <w:r>
        <w:rPr>
          <w:rStyle w:val="VerbatimChar"/>
        </w:rPr>
        <w:t xml:space="preserve">## .................................................. 300 </w:t>
      </w:r>
      <w:r>
        <w:br/>
      </w:r>
      <w:r>
        <w:rPr>
          <w:rStyle w:val="VerbatimChar"/>
        </w:rPr>
        <w:t>## ...........................................</w:t>
      </w:r>
      <w:r>
        <w:rPr>
          <w:rStyle w:val="VerbatimChar"/>
        </w:rPr>
        <w:t xml:space="preserve">....... 350 </w:t>
      </w:r>
      <w:r>
        <w:br/>
      </w:r>
      <w:r>
        <w:rPr>
          <w:rStyle w:val="VerbatimChar"/>
        </w:rPr>
        <w:t xml:space="preserve">## .................................................. 400 </w:t>
      </w:r>
      <w:r>
        <w:br/>
      </w:r>
      <w:r>
        <w:rPr>
          <w:rStyle w:val="VerbatimChar"/>
        </w:rPr>
        <w:t xml:space="preserve">## .................................................. 450 </w:t>
      </w:r>
      <w:r>
        <w:br/>
      </w:r>
      <w:r>
        <w:rPr>
          <w:rStyle w:val="VerbatimChar"/>
        </w:rPr>
        <w:t>## .................................................. 500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9" name="Picture" descr="plot of chunk PCB_p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pam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CB_pam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193 152</w:t>
      </w:r>
    </w:p>
    <w:p w:rsidR="00F35CDC" w:rsidRDefault="009273E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0" name="Picture" descr="plot of chunk PCB_p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pam-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</w:t>
      </w:r>
      <w:r>
        <w:t xml:space="preserve"> PCB_pam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503"/>
        <w:gridCol w:w="964"/>
        <w:gridCol w:w="804"/>
        <w:gridCol w:w="977"/>
        <w:gridCol w:w="1111"/>
      </w:tblGrid>
      <w:tr w:rsidR="00F35CDC" w:rsidTr="009C27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lastRenderedPageBreak/>
              <w:t>siz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max_dis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av_diss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diameter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separation</w:t>
            </w:r>
          </w:p>
        </w:tc>
      </w:tr>
      <w:tr w:rsidR="00F35CDC" w:rsidTr="009C27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93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7.04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3.31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3.4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51</w:t>
            </w:r>
          </w:p>
        </w:tc>
      </w:tr>
      <w:tr w:rsidR="00F35CDC" w:rsidTr="009C278C"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4.27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4.4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8.1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51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F35CDC">
            <w:pPr>
              <w:pStyle w:val="Compact"/>
            </w:pP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4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CondEmo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57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1_DevHab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33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2_Tot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52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PCPonly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09</w:t>
            </w:r>
          </w:p>
        </w:tc>
      </w:tr>
      <w:tr w:rsidR="00F35CDC" w:rsidTr="009C278C">
        <w:trPr>
          <w:gridAfter w:val="2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Person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60</w:t>
            </w:r>
          </w:p>
        </w:tc>
      </w:tr>
      <w:tr w:rsidR="00F35CDC" w:rsidTr="009C278C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35CDC" w:rsidRDefault="009273E5">
            <w:pPr>
              <w:pStyle w:val="Compact"/>
            </w:pPr>
            <w:r>
              <w:t>PCB3_Resource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:rsidR="00F35CDC" w:rsidRDefault="009273E5">
            <w:pPr>
              <w:pStyle w:val="Compact"/>
              <w:jc w:val="right"/>
            </w:pPr>
            <w:r>
              <w:t>-0.81</w:t>
            </w:r>
          </w:p>
        </w:tc>
      </w:tr>
    </w:tbl>
    <w:p w:rsidR="00F35CDC" w:rsidRDefault="009273E5">
      <w:pPr>
        <w:pStyle w:val="Heading2"/>
      </w:pPr>
      <w:bookmarkStart w:id="15" w:name="agglomerative-hierarchical-clustering-ag"/>
      <w:r>
        <w:t>Agglomerative hierarchical clustering (AGNES)</w:t>
      </w:r>
      <w:bookmarkEnd w:id="15"/>
    </w:p>
    <w:p w:rsidR="00F35CDC" w:rsidRDefault="009273E5">
      <w:pPr>
        <w:pStyle w:val="CaptionedFigure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" name="Picture" descr="plot of chunk PCB_agn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agnes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CB_agnes</w:t>
      </w:r>
    </w:p>
    <w:p w:rsidR="00F35CDC" w:rsidRDefault="009273E5">
      <w:pPr>
        <w:pStyle w:val="BodyText"/>
      </w:pPr>
      <w:r>
        <w:t>Correlation between cophenetic distance and the original distance is 0.565.</w:t>
      </w:r>
    </w:p>
    <w:p w:rsidR="00F35CDC" w:rsidRDefault="009273E5">
      <w:pPr>
        <w:pStyle w:val="BlockText"/>
      </w:pPr>
      <w:r>
        <w:t>The closer the value of the correlation coefficient is to 1, the more accurately the clustering solut</w:t>
      </w:r>
      <w:r>
        <w:t>ion reflects your data. Values above 0.75 are felt to be good.</w:t>
      </w:r>
    </w:p>
    <w:p w:rsidR="00F35CDC" w:rsidRDefault="009273E5">
      <w:pPr>
        <w:pStyle w:val="FirstParagraph"/>
      </w:pPr>
      <w:r>
        <w:lastRenderedPageBreak/>
        <w:t>Agglomerative coeffficient using the Ward method is 0.980.</w:t>
      </w:r>
    </w:p>
    <w:p w:rsidR="00F35CDC" w:rsidRDefault="009273E5">
      <w:pPr>
        <w:pStyle w:val="Heading3"/>
      </w:pPr>
      <w:bookmarkStart w:id="16" w:name="k-2-clusters-2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clusters</w:t>
      </w:r>
      <w:bookmarkEnd w:id="16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265          0.39</w:t>
      </w:r>
      <w:r>
        <w:br/>
      </w:r>
      <w:r>
        <w:rPr>
          <w:rStyle w:val="VerbatimChar"/>
        </w:rPr>
        <w:t>## 2       2   80          0.25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265  80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2" name="Picture" descr="plot of chunk PCB_agnes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agnes_k2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3" name="Picture" descr="plot of chunk PCB_agnes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agnes_k2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4" name="Picture" descr="plot of chunk PCB_agnes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agnes_k2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3"/>
      </w:pPr>
      <w:bookmarkStart w:id="17" w:name="k-3-clusters-2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3</m:t>
        </m:r>
      </m:oMath>
      <w:r>
        <w:t xml:space="preserve"> clusters</w:t>
      </w:r>
      <w:bookmarkEnd w:id="17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127          0.19</w:t>
      </w:r>
      <w:r>
        <w:br/>
      </w:r>
      <w:r>
        <w:rPr>
          <w:rStyle w:val="VerbatimChar"/>
        </w:rPr>
        <w:t>## 2       2  138          0.17</w:t>
      </w:r>
      <w:r>
        <w:br/>
      </w:r>
      <w:r>
        <w:rPr>
          <w:rStyle w:val="VerbatimChar"/>
        </w:rPr>
        <w:t>## 3       3   80          0.16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127 138  80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5" name="Picture" descr="plot of chunk PCB_agnes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agnes_k3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6" name="Picture" descr="plot of chunk PCB_agnes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agnes_k3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7" name="Picture" descr="plot of chunk PCB_agnes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agnes_k3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2"/>
      </w:pPr>
      <w:bookmarkStart w:id="18" w:name="divisive-hierarchical-clustering-diana-1"/>
      <w:r>
        <w:lastRenderedPageBreak/>
        <w:t>Divisive hierarchical clustering (DIANA)</w:t>
      </w:r>
      <w:bookmarkEnd w:id="18"/>
    </w:p>
    <w:p w:rsidR="00F35CDC" w:rsidRDefault="009273E5">
      <w:pPr>
        <w:pStyle w:val="CaptionedFigure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8" name="Picture" descr="plot of chunk PCB_dian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ImageCaption"/>
      </w:pPr>
      <w:r>
        <w:t>plot of chunk PCB_diana</w:t>
      </w:r>
    </w:p>
    <w:p w:rsidR="00F35CDC" w:rsidRDefault="009273E5">
      <w:pPr>
        <w:pStyle w:val="BodyText"/>
      </w:pPr>
      <w:r>
        <w:t>Divisive coefficient is 0.926.</w:t>
      </w:r>
    </w:p>
    <w:p w:rsidR="00F35CDC" w:rsidRDefault="009273E5">
      <w:pPr>
        <w:pStyle w:val="Heading3"/>
      </w:pPr>
      <w:bookmarkStart w:id="19" w:name="k-2-clusters-3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clusters</w:t>
      </w:r>
      <w:bookmarkEnd w:id="19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264          0.42</w:t>
      </w:r>
      <w:r>
        <w:br/>
      </w:r>
      <w:r>
        <w:rPr>
          <w:rStyle w:val="VerbatimChar"/>
        </w:rPr>
        <w:t>## 2       2   81          0.29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264  81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9" name="Picture" descr="plot of chunk PCB_diana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_k2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0" name="Picture" descr="plot of chunk PCB_diana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_k2-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1" name="Picture" descr="plot of chunk PCB_diana_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_k2-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3"/>
      </w:pPr>
      <w:bookmarkStart w:id="20" w:name="k-3-clusters-3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3</m:t>
        </m:r>
      </m:oMath>
      <w:r>
        <w:t xml:space="preserve"> clusters</w:t>
      </w:r>
      <w:bookmarkEnd w:id="20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 xml:space="preserve">## 1       1 </w:t>
      </w:r>
      <w:r>
        <w:rPr>
          <w:rStyle w:val="VerbatimChar"/>
        </w:rPr>
        <w:t xml:space="preserve"> 264          0.30</w:t>
      </w:r>
      <w:r>
        <w:br/>
      </w:r>
      <w:r>
        <w:rPr>
          <w:rStyle w:val="VerbatimChar"/>
        </w:rPr>
        <w:t>## 2       2   59          0.28</w:t>
      </w:r>
      <w:r>
        <w:br/>
      </w:r>
      <w:r>
        <w:rPr>
          <w:rStyle w:val="VerbatimChar"/>
        </w:rPr>
        <w:t>## 3       3   22          0.23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264  59  22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2" name="Picture" descr="plot of chunk PCB_diana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_k3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3" name="Picture" descr="plot of chunk PCB_diana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_k3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4" name="Picture" descr="plot of chunk PCB_diana_k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_k3-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3"/>
      </w:pPr>
      <w:bookmarkStart w:id="21" w:name="k-4-clusters-1"/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4</m:t>
        </m:r>
      </m:oMath>
      <w:r>
        <w:t xml:space="preserve"> clusters</w:t>
      </w:r>
      <w:bookmarkEnd w:id="21"/>
    </w:p>
    <w:p w:rsidR="00F35CDC" w:rsidRDefault="009273E5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134          0.14</w:t>
      </w:r>
      <w:r>
        <w:br/>
      </w:r>
      <w:r>
        <w:rPr>
          <w:rStyle w:val="VerbatimChar"/>
        </w:rPr>
        <w:t>## 2       2  130          0.25</w:t>
      </w:r>
      <w:r>
        <w:br/>
      </w:r>
      <w:r>
        <w:rPr>
          <w:rStyle w:val="VerbatimChar"/>
        </w:rPr>
        <w:t xml:space="preserve">## 3       3   59      </w:t>
      </w:r>
      <w:r>
        <w:rPr>
          <w:rStyle w:val="VerbatimChar"/>
        </w:rPr>
        <w:t xml:space="preserve">    0.18</w:t>
      </w:r>
      <w:r>
        <w:br/>
      </w:r>
      <w:r>
        <w:rPr>
          <w:rStyle w:val="VerbatimChar"/>
        </w:rPr>
        <w:t>## 4       4   22          0.23</w:t>
      </w:r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>## 134 130  59  22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5" name="Picture" descr="plot of chunk PCB_diana_k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_k4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6" name="Picture" descr="plot of chunk PCB_diana_k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_k4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7" name="Picture" descr="plot of chunk PCB_diana_k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diana_k4-3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DC" w:rsidRDefault="009273E5">
      <w:pPr>
        <w:pStyle w:val="Heading2"/>
      </w:pPr>
      <w:bookmarkStart w:id="22" w:name="final-cluster-identification-1"/>
      <w:r>
        <w:t>Final cluster identification</w:t>
      </w:r>
      <w:bookmarkEnd w:id="22"/>
    </w:p>
    <w:p w:rsidR="00F35CDC" w:rsidRDefault="009273E5">
      <w:pPr>
        <w:pStyle w:val="FirstParagraph"/>
      </w:pPr>
      <w:r>
        <w:t xml:space="preserve">Use DIANA,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2</m:t>
        </m:r>
      </m:oMath>
    </w:p>
    <w:p w:rsidR="00F35CDC" w:rsidRDefault="009273E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264  81</w:t>
      </w:r>
    </w:p>
    <w:p w:rsidR="00F35CDC" w:rsidRDefault="009273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8" name="Picture" descr="plot of chunk PCB_final_cluste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final_clustering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9" name="Picture" descr="plot of chunk PCB_final_cluste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final_clustering-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0" name="Picture" descr="plot of chunk PCB_final_cluste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_final_clustering-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35C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73E5" w:rsidRDefault="009273E5">
      <w:pPr>
        <w:spacing w:after="0"/>
      </w:pPr>
      <w:r>
        <w:separator/>
      </w:r>
    </w:p>
  </w:endnote>
  <w:endnote w:type="continuationSeparator" w:id="0">
    <w:p w:rsidR="009273E5" w:rsidRDefault="009273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73E5" w:rsidRDefault="009273E5">
      <w:r>
        <w:separator/>
      </w:r>
    </w:p>
  </w:footnote>
  <w:footnote w:type="continuationSeparator" w:id="0">
    <w:p w:rsidR="009273E5" w:rsidRDefault="009273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1C822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B2EE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BDEB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273E5"/>
    <w:rsid w:val="009C278C"/>
    <w:rsid w:val="00B86B75"/>
    <w:rsid w:val="00BC48D5"/>
    <w:rsid w:val="00C36279"/>
    <w:rsid w:val="00E315A3"/>
    <w:rsid w:val="00F35C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9F4F77-C9D5-4BD4-8515-5E4F0659A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9C278C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://www.sthda.com/english/wiki/factoextra-r-package-easy-multivariate-data-analyses-and-elegant-visualization" TargetMode="Externa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61" Type="http://schemas.openxmlformats.org/officeDocument/2006/relationships/image" Target="media/image51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sthda.com/english/wiki/factoextra-r-package-easy-multivariate-data-analyses-and-elegant-visualization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8" Type="http://schemas.openxmlformats.org/officeDocument/2006/relationships/hyperlink" Target="https://uc-r.github.io/hc_clustering" TargetMode="External"/><Relationship Id="rId51" Type="http://schemas.openxmlformats.org/officeDocument/2006/relationships/image" Target="media/image41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yperlink" Target="https://uc-r.github.io/hc_clustering" TargetMode="External"/><Relationship Id="rId46" Type="http://schemas.openxmlformats.org/officeDocument/2006/relationships/image" Target="media/image36.png"/><Relationship Id="rId59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57</Words>
  <Characters>12870</Characters>
  <Application>Microsoft Office Word</Application>
  <DocSecurity>0</DocSecurity>
  <Lines>107</Lines>
  <Paragraphs>30</Paragraphs>
  <ScaleCrop>false</ScaleCrop>
  <Company>OHSU</Company>
  <LinksUpToDate>false</LinksUpToDate>
  <CharactersWithSpaces>15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cp:lastModifiedBy>Benjamin Chan</cp:lastModifiedBy>
  <cp:revision>3</cp:revision>
  <dcterms:created xsi:type="dcterms:W3CDTF">2018-07-05T20:50:00Z</dcterms:created>
  <dcterms:modified xsi:type="dcterms:W3CDTF">2018-07-05T20:51:00Z</dcterms:modified>
</cp:coreProperties>
</file>